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983F4" w14:textId="77777777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5E2EF027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Trainers –</w:t>
      </w:r>
      <w:r w:rsidR="00DE385E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April to July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1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9</w:t>
      </w:r>
      <w:r w:rsidR="00DE385E">
        <w:rPr>
          <w:rFonts w:ascii="Segoe UI" w:hAnsi="Segoe UI" w:cs="Segoe UI"/>
          <w:b/>
          <w:sz w:val="28"/>
          <w:szCs w:val="28"/>
          <w:u w:val="single"/>
        </w:rPr>
        <w:t>-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0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40"/>
        <w:gridCol w:w="2216"/>
        <w:gridCol w:w="1478"/>
        <w:gridCol w:w="2722"/>
        <w:gridCol w:w="1424"/>
        <w:gridCol w:w="1973"/>
      </w:tblGrid>
      <w:tr w:rsidR="006A645C" w:rsidRPr="00C66D53" w14:paraId="50E6C8B3" w14:textId="77777777" w:rsidTr="00AD3646">
        <w:trPr>
          <w:trHeight w:val="865"/>
        </w:trPr>
        <w:tc>
          <w:tcPr>
            <w:tcW w:w="479" w:type="pct"/>
            <w:shd w:val="clear" w:color="auto" w:fill="FFC000" w:themeFill="accent4"/>
          </w:tcPr>
          <w:p w14:paraId="70FB84F5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1021" w:type="pct"/>
            <w:shd w:val="clear" w:color="auto" w:fill="FFC000" w:themeFill="accent4"/>
          </w:tcPr>
          <w:p w14:paraId="7C28A98E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681" w:type="pct"/>
            <w:shd w:val="clear" w:color="auto" w:fill="FFC000" w:themeFill="accent4"/>
          </w:tcPr>
          <w:p w14:paraId="3EFDA4D9" w14:textId="77777777"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1254" w:type="pct"/>
            <w:shd w:val="clear" w:color="auto" w:fill="FFC000" w:themeFill="accent4"/>
          </w:tcPr>
          <w:p w14:paraId="23A9E0D7" w14:textId="77777777"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656" w:type="pct"/>
            <w:shd w:val="clear" w:color="auto" w:fill="FFC000" w:themeFill="accent4"/>
          </w:tcPr>
          <w:p w14:paraId="472360F0" w14:textId="77777777" w:rsidR="00C66D53" w:rsidRPr="00C66D53" w:rsidRDefault="00C66D53" w:rsidP="002230C3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909" w:type="pct"/>
            <w:shd w:val="clear" w:color="auto" w:fill="FFC000" w:themeFill="accent4"/>
          </w:tcPr>
          <w:p w14:paraId="334A9FF2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1E5FBA" w:rsidRPr="00FB290D" w14:paraId="2F951FC4" w14:textId="77777777" w:rsidTr="00AD3646">
        <w:trPr>
          <w:trHeight w:val="407"/>
        </w:trPr>
        <w:tc>
          <w:tcPr>
            <w:tcW w:w="479" w:type="pct"/>
            <w:vMerge w:val="restart"/>
            <w:vAlign w:val="center"/>
          </w:tcPr>
          <w:p w14:paraId="40AE674D" w14:textId="77777777" w:rsidR="001E5FBA" w:rsidRPr="007C2A9B" w:rsidRDefault="001E5FBA" w:rsidP="008C52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raining  Program (TOT</w:t>
            </w:r>
            <w:r w:rsidR="008C5241"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1" w:type="pct"/>
            <w:vMerge w:val="restart"/>
          </w:tcPr>
          <w:p w14:paraId="69A03385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1E56CFA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9928FBC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6A0DBC4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685A985" w14:textId="77777777" w:rsidR="00CF57BF" w:rsidRDefault="0028062D" w:rsidP="0028062D"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233B7655" w14:textId="77777777" w:rsidR="001E5FBA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  <w:p w14:paraId="58B971B2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F004CC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852346" w14:textId="5D4BAB1B" w:rsidR="00CF57BF" w:rsidRPr="007C2A9B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58A71204" w14:textId="77777777" w:rsidR="000E38DA" w:rsidRPr="007C2A9B" w:rsidRDefault="000E38D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6AF846" w14:textId="77777777" w:rsidR="000E38DA" w:rsidRPr="007C2A9B" w:rsidRDefault="000E38D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C36095" w14:textId="77777777" w:rsidR="000C366A" w:rsidRPr="007C2A9B" w:rsidRDefault="000C366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5D1516" w14:textId="77777777" w:rsidR="000C366A" w:rsidRPr="007C2A9B" w:rsidRDefault="000C366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FEC87A" w14:textId="5828E18A" w:rsidR="001E5FBA" w:rsidRPr="007C2A9B" w:rsidRDefault="00E97B53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1</w:t>
            </w:r>
            <w:r w:rsidR="00AD364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AD364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pr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 w:rsidR="00AD364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</w:tcPr>
          <w:p w14:paraId="7A5DE834" w14:textId="77777777" w:rsidR="000E38DA" w:rsidRPr="007C2A9B" w:rsidRDefault="000E38D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A204B4" w14:textId="77777777" w:rsidR="000E38DA" w:rsidRPr="007C2A9B" w:rsidRDefault="000E38D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9E722A" w14:textId="7CA8E205" w:rsidR="00AD3646" w:rsidRPr="007C2A9B" w:rsidRDefault="00AD3646" w:rsidP="00AD36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Maharashtra</w:t>
            </w:r>
          </w:p>
          <w:p w14:paraId="7A8E82E1" w14:textId="77777777" w:rsidR="00AD3646" w:rsidRPr="007C2A9B" w:rsidRDefault="00AD3646" w:rsidP="00AD3646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3145C08A" w14:textId="33AF2B29" w:rsidR="001E5FBA" w:rsidRPr="007C2A9B" w:rsidRDefault="001E5FBA" w:rsidP="00E97B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 w:val="restart"/>
          </w:tcPr>
          <w:p w14:paraId="5BF83BC2" w14:textId="77777777" w:rsidR="000E38DA" w:rsidRDefault="000E38D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196235" w14:textId="77777777" w:rsidR="000C366A" w:rsidRDefault="000C366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D97833" w14:textId="77777777" w:rsidR="000C366A" w:rsidRDefault="000C366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51A69" w14:textId="77777777" w:rsidR="001E5FBA" w:rsidRPr="00F85D63" w:rsidRDefault="001E5FB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</w:tcPr>
          <w:p w14:paraId="36331ED6" w14:textId="77777777" w:rsidR="000E38DA" w:rsidRDefault="000E38DA" w:rsidP="00F85D63"/>
          <w:p w14:paraId="6232D8C6" w14:textId="77777777" w:rsidR="000E38DA" w:rsidRDefault="000E38DA" w:rsidP="00F85D63"/>
          <w:p w14:paraId="53B30662" w14:textId="77777777" w:rsidR="000C366A" w:rsidRDefault="000C366A" w:rsidP="00F85D63"/>
          <w:p w14:paraId="1608D15E" w14:textId="77777777" w:rsidR="000C366A" w:rsidRDefault="000C366A" w:rsidP="00F85D63"/>
          <w:p w14:paraId="6B54CEF9" w14:textId="5AFEBD43" w:rsidR="001E5FBA" w:rsidRPr="00F85D63" w:rsidRDefault="00AD3646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="001E5FBA"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1E5FBA" w:rsidRPr="00FB290D" w14:paraId="2F0D1B80" w14:textId="77777777" w:rsidTr="00AD3646">
        <w:trPr>
          <w:trHeight w:val="1364"/>
        </w:trPr>
        <w:tc>
          <w:tcPr>
            <w:tcW w:w="479" w:type="pct"/>
            <w:vMerge/>
            <w:vAlign w:val="center"/>
          </w:tcPr>
          <w:p w14:paraId="06F07F0B" w14:textId="77777777" w:rsidR="001E5FBA" w:rsidRPr="007C2A9B" w:rsidRDefault="001E5FBA" w:rsidP="008C52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53467E7E" w14:textId="77777777" w:rsidR="001E5FBA" w:rsidRPr="007C2A9B" w:rsidRDefault="001E5FB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526F9C23" w14:textId="18ACAE80" w:rsidR="001E5FBA" w:rsidRPr="007C2A9B" w:rsidRDefault="00E97B53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AD3646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D3646">
              <w:rPr>
                <w:rFonts w:ascii="Times New Roman" w:hAnsi="Times New Roman" w:cs="Times New Roman"/>
                <w:sz w:val="20"/>
                <w:szCs w:val="20"/>
              </w:rPr>
              <w:t>Apr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 w:rsidR="00AD364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1EC5C7EE" w14:textId="77777777" w:rsidR="001E5FBA" w:rsidRPr="007C2A9B" w:rsidRDefault="001E5FB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2493A771" w14:textId="77777777" w:rsidR="001E5FBA" w:rsidRPr="00F85D63" w:rsidRDefault="001E5FB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pct"/>
            <w:vMerge/>
          </w:tcPr>
          <w:p w14:paraId="4F8B5372" w14:textId="77777777" w:rsidR="001E5FBA" w:rsidRPr="00F85D63" w:rsidRDefault="001E5FBA" w:rsidP="00F85D6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C0" w:rsidRPr="00FB290D" w14:paraId="554B4B20" w14:textId="77777777" w:rsidTr="00AD3646">
        <w:trPr>
          <w:trHeight w:val="434"/>
        </w:trPr>
        <w:tc>
          <w:tcPr>
            <w:tcW w:w="479" w:type="pct"/>
            <w:vMerge w:val="restart"/>
            <w:vAlign w:val="center"/>
          </w:tcPr>
          <w:p w14:paraId="24E4C43C" w14:textId="77777777" w:rsidR="00F666C0" w:rsidRPr="007C2A9B" w:rsidRDefault="00F666C0" w:rsidP="00F666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1" w:type="pct"/>
            <w:vMerge w:val="restart"/>
            <w:vAlign w:val="center"/>
          </w:tcPr>
          <w:p w14:paraId="694ED88F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0D6E76E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F7915A5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34014A4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62D6330" w14:textId="4C6485CF" w:rsidR="00F666C0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</w:tc>
        <w:tc>
          <w:tcPr>
            <w:tcW w:w="681" w:type="pct"/>
          </w:tcPr>
          <w:p w14:paraId="7C641E71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F0CC30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D62015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99ACE1" w14:textId="268A8690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5912DD" w14:textId="133565E1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92280F" w14:textId="3C176738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DFA9C8" w14:textId="678157B6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0EDD32" w14:textId="1D48BF94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EA4046" w14:textId="57B0770C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D3FB5A" w14:textId="77777777" w:rsidR="00CF57BF" w:rsidRPr="007C2A9B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FE4699" w14:textId="3D03B6F2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9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pr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  <w:vAlign w:val="center"/>
          </w:tcPr>
          <w:p w14:paraId="38E73D97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hennai</w:t>
            </w:r>
          </w:p>
          <w:p w14:paraId="1A3293D0" w14:textId="77777777" w:rsidR="00F666C0" w:rsidRPr="007C2A9B" w:rsidRDefault="00F666C0" w:rsidP="00F666C0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215D50C1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 w:val="restart"/>
          </w:tcPr>
          <w:p w14:paraId="03EFED3E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6D09D0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1E436F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E60C2" w14:textId="77777777" w:rsidR="00CF57BF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28062D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5104A1C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466C35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51ED4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374044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41EA6E" w14:textId="42ACA4B3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</w:tcPr>
          <w:p w14:paraId="351104C1" w14:textId="77777777" w:rsidR="00F666C0" w:rsidRDefault="00F666C0" w:rsidP="00F666C0"/>
          <w:p w14:paraId="68F04078" w14:textId="77777777" w:rsidR="00F666C0" w:rsidRDefault="00F666C0" w:rsidP="00F666C0"/>
          <w:p w14:paraId="63E63790" w14:textId="77777777" w:rsidR="00F666C0" w:rsidRDefault="00F666C0" w:rsidP="00F666C0"/>
          <w:p w14:paraId="11EE6A21" w14:textId="77777777" w:rsidR="00F666C0" w:rsidRDefault="00F666C0" w:rsidP="00F666C0"/>
          <w:p w14:paraId="29891234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CFAEC5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DE6B6E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F631F8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CEA371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19D3BB" w14:textId="24F4E5B8" w:rsidR="00CF57BF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6996BC0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1D28E6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F080B7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3F4BCA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F7878E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1129A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179798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85E40D" w14:textId="77777777" w:rsidR="00CF57BF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0E844" w14:textId="081F6582" w:rsidR="00CF57BF" w:rsidRPr="00F85D63" w:rsidRDefault="00CF57BF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C0" w:rsidRPr="00FB290D" w14:paraId="1906F86C" w14:textId="77777777" w:rsidTr="00AD3646">
        <w:trPr>
          <w:trHeight w:val="1063"/>
        </w:trPr>
        <w:tc>
          <w:tcPr>
            <w:tcW w:w="479" w:type="pct"/>
            <w:vMerge/>
            <w:vAlign w:val="center"/>
          </w:tcPr>
          <w:p w14:paraId="448DDCF9" w14:textId="77777777" w:rsidR="00F666C0" w:rsidRPr="007C2A9B" w:rsidRDefault="00F666C0" w:rsidP="00F666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116307D7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1F306C3E" w14:textId="6DBF92D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216D6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1FB555A6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0AA393F4" w14:textId="77777777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pct"/>
            <w:vMerge/>
          </w:tcPr>
          <w:p w14:paraId="406FB887" w14:textId="77777777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C0" w:rsidRPr="00FB290D" w14:paraId="0592E53B" w14:textId="77777777" w:rsidTr="00AD3646">
        <w:trPr>
          <w:trHeight w:val="327"/>
        </w:trPr>
        <w:tc>
          <w:tcPr>
            <w:tcW w:w="479" w:type="pct"/>
            <w:vMerge w:val="restart"/>
          </w:tcPr>
          <w:p w14:paraId="3B7517DC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1" w:type="pct"/>
            <w:vMerge w:val="restart"/>
          </w:tcPr>
          <w:p w14:paraId="52BC0169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C9F110" w14:textId="33294EAD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931C649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5909F55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83D5E4A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3E9A340" w14:textId="6044185D" w:rsidR="00F666C0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  <w:p w14:paraId="2F6790C3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DD6219" w14:textId="621D94FD" w:rsidR="00CF57BF" w:rsidRPr="007C2A9B" w:rsidRDefault="00CF57BF" w:rsidP="0028062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1876EDE4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90FD60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551288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B4D042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059868A8" w:rsidR="00F666C0" w:rsidRPr="007C2A9B" w:rsidRDefault="00F666C0" w:rsidP="00F666C0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y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</w:tcPr>
          <w:p w14:paraId="3E9AEFFB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A4321C" w:rsidRDefault="00A4321C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9B3F777" w14:textId="48A18C9C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hattisgarh</w:t>
            </w:r>
          </w:p>
          <w:p w14:paraId="58295743" w14:textId="77777777" w:rsidR="006216D6" w:rsidRPr="007C2A9B" w:rsidRDefault="006216D6" w:rsidP="006216D6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58F55842" w14:textId="12DED592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 w:val="restart"/>
          </w:tcPr>
          <w:p w14:paraId="1C00D401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D1DF56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71D031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554CBB7F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</w:tcPr>
          <w:p w14:paraId="7BC1CCDA" w14:textId="77777777" w:rsidR="00F666C0" w:rsidRDefault="00F666C0" w:rsidP="00F666C0"/>
          <w:p w14:paraId="54DCBF9B" w14:textId="77777777" w:rsidR="00F666C0" w:rsidRDefault="00F666C0" w:rsidP="00F666C0"/>
          <w:p w14:paraId="33AF7341" w14:textId="77777777" w:rsidR="00F666C0" w:rsidRDefault="00F666C0" w:rsidP="00F666C0"/>
          <w:p w14:paraId="6CE54533" w14:textId="77777777" w:rsidR="00F666C0" w:rsidRDefault="00F666C0" w:rsidP="00F666C0"/>
          <w:p w14:paraId="7BB69084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F1BBF3A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84C78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015B60" w14:textId="6A73A88D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1606E1" w14:textId="5212E7E3" w:rsidR="0028062D" w:rsidRDefault="0028062D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56DCF0" w14:textId="77777777" w:rsidR="0028062D" w:rsidRDefault="0028062D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62D21B" w14:textId="77777777" w:rsidR="00F666C0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097F8" w14:textId="3DEBB1DF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C0" w:rsidRPr="00FB290D" w14:paraId="147B4AA9" w14:textId="77777777" w:rsidTr="00AD3646">
        <w:trPr>
          <w:trHeight w:val="909"/>
        </w:trPr>
        <w:tc>
          <w:tcPr>
            <w:tcW w:w="479" w:type="pct"/>
            <w:vMerge/>
          </w:tcPr>
          <w:p w14:paraId="6F70BDA1" w14:textId="77777777" w:rsidR="00F666C0" w:rsidRPr="007C2A9B" w:rsidRDefault="00F666C0" w:rsidP="00F666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5327C857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2F1803B0" w14:textId="21B4EC74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6216D6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216D6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47523A4C" w14:textId="77777777" w:rsidR="00F666C0" w:rsidRPr="007C2A9B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38935AC3" w14:textId="77777777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pct"/>
            <w:vMerge/>
          </w:tcPr>
          <w:p w14:paraId="080DCCED" w14:textId="77777777" w:rsidR="00F666C0" w:rsidRPr="00F85D63" w:rsidRDefault="00F666C0" w:rsidP="00F666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216D6" w:rsidRPr="00FB290D" w14:paraId="715AFB59" w14:textId="77777777" w:rsidTr="00AD3646">
        <w:trPr>
          <w:trHeight w:val="508"/>
        </w:trPr>
        <w:tc>
          <w:tcPr>
            <w:tcW w:w="479" w:type="pct"/>
            <w:vMerge w:val="restart"/>
          </w:tcPr>
          <w:p w14:paraId="58EBEF76" w14:textId="77777777" w:rsidR="006216D6" w:rsidRPr="007C2A9B" w:rsidRDefault="006216D6" w:rsidP="006216D6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1" w:type="pct"/>
            <w:vMerge w:val="restart"/>
          </w:tcPr>
          <w:p w14:paraId="4EDBAB23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C413FF2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3F05C6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CD551E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09AB080" w14:textId="1BD66FF8" w:rsidR="006216D6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  <w:p w14:paraId="0C923691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BF91DF" w14:textId="552892F5" w:rsidR="00CF57BF" w:rsidRPr="007C2A9B" w:rsidRDefault="00CF57BF" w:rsidP="0028062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3C5B95E2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91C5FC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9300A0" w14:textId="77777777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60901F" w14:textId="77777777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C0E19" w14:textId="338BDB15" w:rsidR="006216D6" w:rsidRPr="007C2A9B" w:rsidRDefault="006216D6" w:rsidP="006216D6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y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</w:tcPr>
          <w:p w14:paraId="17681AB1" w14:textId="77777777" w:rsidR="0028062D" w:rsidRDefault="006216D6" w:rsidP="005E53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CB1CB5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C5048A7" w14:textId="77777777" w:rsidR="0028062D" w:rsidRDefault="0028062D" w:rsidP="005E53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872F0B" w14:textId="0FD4A87C" w:rsidR="005E5373" w:rsidRPr="007C2A9B" w:rsidRDefault="005E5373" w:rsidP="005E53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est Bengal </w:t>
            </w:r>
          </w:p>
          <w:p w14:paraId="512479A9" w14:textId="77777777" w:rsidR="005E5373" w:rsidRPr="007C2A9B" w:rsidRDefault="005E5373" w:rsidP="005E5373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26C5B91D" w14:textId="7AFAD9EC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 w:val="restart"/>
          </w:tcPr>
          <w:p w14:paraId="1A9BFF68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A1FDF0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6F45A4" w14:textId="77777777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5A0A3D" w14:textId="77777777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C0A1CA" w14:textId="7ECF78CB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</w:tcPr>
          <w:p w14:paraId="57B0188F" w14:textId="77777777" w:rsidR="006216D6" w:rsidRDefault="006216D6" w:rsidP="006216D6"/>
          <w:p w14:paraId="19AAFD51" w14:textId="77777777" w:rsidR="006216D6" w:rsidRDefault="006216D6" w:rsidP="006216D6"/>
          <w:p w14:paraId="29D6AC6E" w14:textId="77777777" w:rsidR="0028062D" w:rsidRDefault="0028062D" w:rsidP="00A432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A1B22C" w14:textId="77777777" w:rsidR="0028062D" w:rsidRDefault="0028062D" w:rsidP="00A432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76384F" w14:textId="2BA1C224" w:rsidR="006216D6" w:rsidRPr="00F85D63" w:rsidRDefault="006216D6" w:rsidP="00A432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6216D6" w:rsidRPr="00FB290D" w14:paraId="6BC5171A" w14:textId="77777777" w:rsidTr="00AD3646">
        <w:trPr>
          <w:trHeight w:val="520"/>
        </w:trPr>
        <w:tc>
          <w:tcPr>
            <w:tcW w:w="479" w:type="pct"/>
            <w:vMerge/>
          </w:tcPr>
          <w:p w14:paraId="4A697E91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4C29569E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04E9033" w14:textId="5C23BA18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40FED5A2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0B569147" w14:textId="77777777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pct"/>
            <w:vMerge/>
          </w:tcPr>
          <w:p w14:paraId="13101A13" w14:textId="77777777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216D6" w:rsidRPr="00FB290D" w14:paraId="17D941BE" w14:textId="77777777" w:rsidTr="00AD3646">
        <w:trPr>
          <w:trHeight w:val="280"/>
        </w:trPr>
        <w:tc>
          <w:tcPr>
            <w:tcW w:w="479" w:type="pct"/>
            <w:vMerge w:val="restart"/>
            <w:vAlign w:val="center"/>
          </w:tcPr>
          <w:p w14:paraId="0314363D" w14:textId="27FD0BF5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1" w:type="pct"/>
            <w:vMerge w:val="restart"/>
            <w:vAlign w:val="center"/>
          </w:tcPr>
          <w:p w14:paraId="0F9D2D10" w14:textId="77777777" w:rsidR="00CF57BF" w:rsidRDefault="00CF57BF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A03E5" w14:textId="28F66569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ing</w:t>
            </w:r>
          </w:p>
          <w:p w14:paraId="6883FBEA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lding</w:t>
            </w:r>
          </w:p>
          <w:p w14:paraId="2210C6C9" w14:textId="1703B6C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nting &amp; Painting</w:t>
            </w:r>
          </w:p>
          <w:p w14:paraId="04879BC1" w14:textId="27D97100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tter </w:t>
            </w:r>
          </w:p>
          <w:p w14:paraId="397163F4" w14:textId="2413AE41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70045BF7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4F11B" w14:textId="26C79CD5" w:rsidR="006216D6" w:rsidRPr="007C2A9B" w:rsidRDefault="00A4321C" w:rsidP="00A432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6216D6"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="006216D6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6</w:t>
            </w:r>
            <w:r w:rsidR="006216D6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May</w:t>
            </w:r>
            <w:r w:rsidR="006216D6"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 w:rsidR="006216D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  <w:vAlign w:val="center"/>
          </w:tcPr>
          <w:p w14:paraId="76D6D0D7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umbai</w:t>
            </w:r>
          </w:p>
          <w:p w14:paraId="2A16CD8E" w14:textId="77777777" w:rsidR="006216D6" w:rsidRPr="007C2A9B" w:rsidRDefault="006216D6" w:rsidP="006216D6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2387437B" w14:textId="77777777" w:rsidR="006216D6" w:rsidRPr="007C2A9B" w:rsidRDefault="006216D6" w:rsidP="006216D6">
            <w:pPr>
              <w:pStyle w:val="Defaul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56" w:type="pct"/>
            <w:vMerge w:val="restart"/>
          </w:tcPr>
          <w:p w14:paraId="04A07B1B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9F5DE1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1FAB5" w14:textId="52D869E0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</w:tcPr>
          <w:p w14:paraId="6E55CE9E" w14:textId="77777777" w:rsidR="006216D6" w:rsidRDefault="006216D6" w:rsidP="006216D6"/>
          <w:p w14:paraId="6CE4797C" w14:textId="77777777" w:rsidR="006216D6" w:rsidRDefault="006216D6" w:rsidP="006216D6"/>
          <w:p w14:paraId="5B66F531" w14:textId="7026B21A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6216D6" w:rsidRPr="00FB290D" w14:paraId="6C0C36B4" w14:textId="77777777" w:rsidTr="00AD3646">
        <w:trPr>
          <w:trHeight w:val="709"/>
        </w:trPr>
        <w:tc>
          <w:tcPr>
            <w:tcW w:w="479" w:type="pct"/>
            <w:vMerge/>
            <w:vAlign w:val="center"/>
          </w:tcPr>
          <w:p w14:paraId="04BBC53B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  <w:vAlign w:val="center"/>
          </w:tcPr>
          <w:p w14:paraId="328A2C8B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79DBAE9A" w14:textId="3BB4AACA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une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7BC64F8A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01E65C3E" w14:textId="77777777" w:rsidR="006216D6" w:rsidRPr="00FB290D" w:rsidRDefault="006216D6" w:rsidP="006216D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9" w:type="pct"/>
            <w:vMerge/>
          </w:tcPr>
          <w:p w14:paraId="7D6D7AC8" w14:textId="77777777" w:rsidR="006216D6" w:rsidRPr="00FB290D" w:rsidRDefault="006216D6" w:rsidP="006216D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6216D6" w14:paraId="037F1EA0" w14:textId="77777777" w:rsidTr="00AD3646">
        <w:trPr>
          <w:trHeight w:val="333"/>
        </w:trPr>
        <w:tc>
          <w:tcPr>
            <w:tcW w:w="479" w:type="pct"/>
            <w:vMerge w:val="restart"/>
            <w:shd w:val="clear" w:color="auto" w:fill="auto"/>
            <w:vAlign w:val="center"/>
          </w:tcPr>
          <w:p w14:paraId="0FEAD8A9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1" w:type="pct"/>
            <w:vMerge w:val="restart"/>
            <w:vAlign w:val="center"/>
          </w:tcPr>
          <w:p w14:paraId="64DF369C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3EE971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28E8E09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1EBBE05" w14:textId="77777777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02F22DF" w14:textId="77777777" w:rsidR="006216D6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  <w:p w14:paraId="617D8F7C" w14:textId="77777777" w:rsidR="00CF57BF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4EA43" w14:textId="4941198A" w:rsidR="00CF57BF" w:rsidRPr="007C2A9B" w:rsidRDefault="00CF57BF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4D8349EA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B7820E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052A14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2C16AE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A1B4C4" w14:textId="46C3555F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-June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  <w:vAlign w:val="center"/>
          </w:tcPr>
          <w:p w14:paraId="71A0B23F" w14:textId="62D08CF6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6" w:type="pct"/>
            <w:vMerge w:val="restart"/>
          </w:tcPr>
          <w:p w14:paraId="5627DDCE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750558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AF52E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33B2EB" w14:textId="113D2CAF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28062D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  <w:shd w:val="clear" w:color="auto" w:fill="auto"/>
          </w:tcPr>
          <w:p w14:paraId="0E7640C3" w14:textId="77777777" w:rsidR="006216D6" w:rsidRDefault="006216D6" w:rsidP="006216D6"/>
          <w:p w14:paraId="699F3082" w14:textId="77777777" w:rsidR="006216D6" w:rsidRDefault="006216D6" w:rsidP="006216D6"/>
          <w:p w14:paraId="1B14E9DC" w14:textId="77777777" w:rsidR="006216D6" w:rsidRDefault="006216D6" w:rsidP="006216D6"/>
          <w:p w14:paraId="0C5C4F5A" w14:textId="77777777" w:rsidR="006216D6" w:rsidRDefault="006216D6" w:rsidP="006216D6"/>
          <w:p w14:paraId="7725E2EA" w14:textId="4C5CEC89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6216D6" w14:paraId="4B596046" w14:textId="77777777" w:rsidTr="00AD3646">
        <w:trPr>
          <w:trHeight w:val="380"/>
        </w:trPr>
        <w:tc>
          <w:tcPr>
            <w:tcW w:w="479" w:type="pct"/>
            <w:vMerge/>
            <w:shd w:val="clear" w:color="auto" w:fill="auto"/>
          </w:tcPr>
          <w:p w14:paraId="3EC69E17" w14:textId="77777777" w:rsidR="006216D6" w:rsidRPr="007C2A9B" w:rsidRDefault="006216D6" w:rsidP="006216D6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021" w:type="pct"/>
            <w:vMerge/>
          </w:tcPr>
          <w:p w14:paraId="64ABBA82" w14:textId="77777777" w:rsidR="006216D6" w:rsidRPr="007C2A9B" w:rsidRDefault="006216D6" w:rsidP="006216D6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610849FE" w14:textId="2A181794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une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160B8D16" w14:textId="77777777" w:rsidR="006216D6" w:rsidRPr="007C2A9B" w:rsidRDefault="006216D6" w:rsidP="006216D6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6" w:type="pct"/>
            <w:vMerge/>
          </w:tcPr>
          <w:p w14:paraId="5430497A" w14:textId="77777777" w:rsidR="006216D6" w:rsidRDefault="006216D6" w:rsidP="006216D6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  <w:tc>
          <w:tcPr>
            <w:tcW w:w="90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FA7E8" w14:textId="77777777" w:rsidR="006216D6" w:rsidRDefault="006216D6" w:rsidP="006216D6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</w:tr>
      <w:tr w:rsidR="006216D6" w:rsidRPr="00023B37" w14:paraId="34F25C49" w14:textId="77777777" w:rsidTr="00176F22">
        <w:trPr>
          <w:trHeight w:val="59"/>
        </w:trPr>
        <w:tc>
          <w:tcPr>
            <w:tcW w:w="479" w:type="pct"/>
            <w:vMerge w:val="restart"/>
            <w:shd w:val="clear" w:color="auto" w:fill="auto"/>
            <w:vAlign w:val="center"/>
          </w:tcPr>
          <w:p w14:paraId="3ECF33F9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1" w:type="pct"/>
            <w:vMerge w:val="restart"/>
            <w:vAlign w:val="center"/>
          </w:tcPr>
          <w:p w14:paraId="3D9F6B11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ing</w:t>
            </w:r>
          </w:p>
          <w:p w14:paraId="27DB52BA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lding</w:t>
            </w:r>
          </w:p>
          <w:p w14:paraId="24018476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nting &amp; Painting</w:t>
            </w:r>
          </w:p>
          <w:p w14:paraId="69436301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tter </w:t>
            </w:r>
          </w:p>
          <w:p w14:paraId="690D2472" w14:textId="2B74DF18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3FB5627D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9025BC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046C59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BD5E03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B6F81" w14:textId="327EC86C" w:rsidR="006216D6" w:rsidRPr="007C2A9B" w:rsidRDefault="006216D6" w:rsidP="00CB1C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uly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  <w:vAlign w:val="center"/>
          </w:tcPr>
          <w:p w14:paraId="7DB189B7" w14:textId="5DA9FBAE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6" w:type="pct"/>
            <w:vMerge w:val="restart"/>
          </w:tcPr>
          <w:p w14:paraId="10B01AC2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FF34CE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99A2BF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9A0326" w14:textId="3405400C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  <w:shd w:val="clear" w:color="auto" w:fill="auto"/>
          </w:tcPr>
          <w:p w14:paraId="4876CAD9" w14:textId="77777777" w:rsidR="006216D6" w:rsidRDefault="006216D6" w:rsidP="006216D6"/>
          <w:p w14:paraId="1050D368" w14:textId="77777777" w:rsidR="006216D6" w:rsidRDefault="006216D6" w:rsidP="006216D6"/>
          <w:p w14:paraId="07CAF7D4" w14:textId="77777777" w:rsidR="006216D6" w:rsidRDefault="006216D6" w:rsidP="006216D6"/>
          <w:p w14:paraId="10923897" w14:textId="77777777" w:rsidR="006216D6" w:rsidRDefault="006216D6" w:rsidP="006216D6"/>
          <w:p w14:paraId="72B7AF48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7DEDE59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96377E" w14:textId="72E80239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AA3DF1" w14:textId="23171C7F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ACF4BA" w14:textId="2E354D14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DAB302" w14:textId="5A123D26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0CA74" w14:textId="672369FA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A5919B" w14:textId="77777777" w:rsidR="0028062D" w:rsidRDefault="0028062D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1E06A9" w14:textId="593A09C9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216D6" w:rsidRPr="00023B37" w14:paraId="50D4A240" w14:textId="77777777" w:rsidTr="00AD3646">
        <w:trPr>
          <w:trHeight w:val="512"/>
        </w:trPr>
        <w:tc>
          <w:tcPr>
            <w:tcW w:w="479" w:type="pct"/>
            <w:vMerge/>
            <w:shd w:val="clear" w:color="auto" w:fill="auto"/>
          </w:tcPr>
          <w:p w14:paraId="50CB1CA8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1B174574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6D0469C" w14:textId="1AC093DF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5F31B5D9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56" w:type="pct"/>
            <w:vMerge/>
          </w:tcPr>
          <w:p w14:paraId="111A243F" w14:textId="77777777" w:rsidR="006216D6" w:rsidRPr="00023B37" w:rsidRDefault="006216D6" w:rsidP="006216D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9" w:type="pct"/>
            <w:vMerge/>
            <w:shd w:val="clear" w:color="auto" w:fill="auto"/>
          </w:tcPr>
          <w:p w14:paraId="32ED3345" w14:textId="77777777" w:rsidR="006216D6" w:rsidRPr="00023B37" w:rsidRDefault="006216D6" w:rsidP="006216D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6216D6" w14:paraId="09022835" w14:textId="77777777" w:rsidTr="00AD3646">
        <w:trPr>
          <w:trHeight w:val="468"/>
        </w:trPr>
        <w:tc>
          <w:tcPr>
            <w:tcW w:w="479" w:type="pct"/>
            <w:vMerge w:val="restart"/>
            <w:shd w:val="clear" w:color="auto" w:fill="auto"/>
            <w:vAlign w:val="center"/>
          </w:tcPr>
          <w:p w14:paraId="08615655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1" w:type="pct"/>
            <w:vMerge w:val="restart"/>
          </w:tcPr>
          <w:p w14:paraId="5427E5F4" w14:textId="3D06C3AD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9ADB5C8" w14:textId="478D99CA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2)-Sales and </w:t>
            </w:r>
            <w:proofErr w:type="gramStart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Value Added</w:t>
            </w:r>
            <w:proofErr w:type="gramEnd"/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82381F6" w14:textId="1E51C156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Sales Execu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53D9F12" w14:textId="4172C9BF" w:rsidR="0028062D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F209143" w14:textId="680C542C" w:rsidR="006216D6" w:rsidRPr="007C2A9B" w:rsidRDefault="0028062D" w:rsidP="002806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5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</w:p>
        </w:tc>
        <w:tc>
          <w:tcPr>
            <w:tcW w:w="681" w:type="pct"/>
          </w:tcPr>
          <w:p w14:paraId="76B5FF0B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063C89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4D3134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658523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1CE720" w14:textId="15700EDA" w:rsidR="006216D6" w:rsidRPr="007C2A9B" w:rsidRDefault="006216D6" w:rsidP="00CB1C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CB1CB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July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4" w:type="pct"/>
            <w:vMerge w:val="restart"/>
            <w:vAlign w:val="center"/>
          </w:tcPr>
          <w:p w14:paraId="29DB786A" w14:textId="3C66CBB9" w:rsidR="006216D6" w:rsidRPr="007C2A9B" w:rsidRDefault="00CB1CB5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6216D6"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6" w:type="pct"/>
            <w:vMerge w:val="restart"/>
          </w:tcPr>
          <w:p w14:paraId="1A61FADA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E13FA8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53EE4A" w14:textId="77777777" w:rsidR="006216D6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AED22" w14:textId="6DE97A0D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9" w:type="pct"/>
            <w:vMerge w:val="restart"/>
            <w:shd w:val="clear" w:color="auto" w:fill="auto"/>
          </w:tcPr>
          <w:p w14:paraId="56EA80EB" w14:textId="77777777" w:rsidR="006216D6" w:rsidRDefault="006216D6" w:rsidP="006216D6"/>
          <w:p w14:paraId="7D609986" w14:textId="77777777" w:rsidR="006216D6" w:rsidRDefault="006216D6" w:rsidP="006216D6"/>
          <w:p w14:paraId="7DEEA7EE" w14:textId="77777777" w:rsidR="006216D6" w:rsidRDefault="006216D6" w:rsidP="006216D6"/>
          <w:p w14:paraId="47AD5836" w14:textId="77777777" w:rsidR="006216D6" w:rsidRDefault="006216D6" w:rsidP="006216D6"/>
          <w:p w14:paraId="27552892" w14:textId="601DE81B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6216D6" w14:paraId="6176A03D" w14:textId="77777777" w:rsidTr="00AD3646">
        <w:trPr>
          <w:trHeight w:val="449"/>
        </w:trPr>
        <w:tc>
          <w:tcPr>
            <w:tcW w:w="479" w:type="pct"/>
            <w:vMerge/>
            <w:shd w:val="clear" w:color="auto" w:fill="auto"/>
          </w:tcPr>
          <w:p w14:paraId="32CD3174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1" w:type="pct"/>
            <w:vMerge/>
          </w:tcPr>
          <w:p w14:paraId="04EEEB76" w14:textId="77777777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5CCBC9CF" w14:textId="0FDB4880" w:rsidR="006216D6" w:rsidRPr="007C2A9B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B1CB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B1CB5"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4" w:type="pct"/>
            <w:vMerge/>
          </w:tcPr>
          <w:p w14:paraId="1109F008" w14:textId="77777777" w:rsidR="006216D6" w:rsidRPr="007C2A9B" w:rsidRDefault="006216D6" w:rsidP="00621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454A109D" w14:textId="77777777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pct"/>
            <w:vMerge/>
            <w:shd w:val="clear" w:color="auto" w:fill="auto"/>
          </w:tcPr>
          <w:p w14:paraId="456C293B" w14:textId="77777777" w:rsidR="006216D6" w:rsidRPr="00F85D63" w:rsidRDefault="006216D6" w:rsidP="006216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23B37"/>
    <w:rsid w:val="000267A3"/>
    <w:rsid w:val="00086144"/>
    <w:rsid w:val="000B13A9"/>
    <w:rsid w:val="000C366A"/>
    <w:rsid w:val="000E38DA"/>
    <w:rsid w:val="00111F8E"/>
    <w:rsid w:val="001668EA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748D"/>
    <w:rsid w:val="002D052A"/>
    <w:rsid w:val="00314C3D"/>
    <w:rsid w:val="003841C6"/>
    <w:rsid w:val="0039036C"/>
    <w:rsid w:val="003A405C"/>
    <w:rsid w:val="003C4DC3"/>
    <w:rsid w:val="003D251D"/>
    <w:rsid w:val="003E1C7C"/>
    <w:rsid w:val="003F40DA"/>
    <w:rsid w:val="00401825"/>
    <w:rsid w:val="004155BC"/>
    <w:rsid w:val="00430D51"/>
    <w:rsid w:val="00432CCD"/>
    <w:rsid w:val="004407AA"/>
    <w:rsid w:val="004D4364"/>
    <w:rsid w:val="005031F3"/>
    <w:rsid w:val="005045FD"/>
    <w:rsid w:val="005301AD"/>
    <w:rsid w:val="00562E07"/>
    <w:rsid w:val="00586DA8"/>
    <w:rsid w:val="005962DB"/>
    <w:rsid w:val="005D5ECC"/>
    <w:rsid w:val="005E23A6"/>
    <w:rsid w:val="005E5373"/>
    <w:rsid w:val="00606014"/>
    <w:rsid w:val="00614972"/>
    <w:rsid w:val="006216D6"/>
    <w:rsid w:val="00633BD2"/>
    <w:rsid w:val="00652A26"/>
    <w:rsid w:val="006A645C"/>
    <w:rsid w:val="00704268"/>
    <w:rsid w:val="0077292E"/>
    <w:rsid w:val="0079075C"/>
    <w:rsid w:val="007A6A8D"/>
    <w:rsid w:val="007C2A9B"/>
    <w:rsid w:val="007C7ABC"/>
    <w:rsid w:val="007D4C1A"/>
    <w:rsid w:val="00860F77"/>
    <w:rsid w:val="008A2B69"/>
    <w:rsid w:val="008A49D5"/>
    <w:rsid w:val="008C5241"/>
    <w:rsid w:val="00951BCA"/>
    <w:rsid w:val="009B4156"/>
    <w:rsid w:val="009E4D78"/>
    <w:rsid w:val="00A35DB9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76809"/>
    <w:rsid w:val="00BB287D"/>
    <w:rsid w:val="00BE188F"/>
    <w:rsid w:val="00BE37E1"/>
    <w:rsid w:val="00BF439E"/>
    <w:rsid w:val="00BF6B26"/>
    <w:rsid w:val="00C6176F"/>
    <w:rsid w:val="00C66736"/>
    <w:rsid w:val="00C66D53"/>
    <w:rsid w:val="00C71C04"/>
    <w:rsid w:val="00C9034E"/>
    <w:rsid w:val="00CA04D2"/>
    <w:rsid w:val="00CB1CB5"/>
    <w:rsid w:val="00CC3262"/>
    <w:rsid w:val="00CD5921"/>
    <w:rsid w:val="00CF57BF"/>
    <w:rsid w:val="00D44EE5"/>
    <w:rsid w:val="00D84DEB"/>
    <w:rsid w:val="00DB5508"/>
    <w:rsid w:val="00DB5B0F"/>
    <w:rsid w:val="00DE385E"/>
    <w:rsid w:val="00E23F1A"/>
    <w:rsid w:val="00E429B7"/>
    <w:rsid w:val="00E5552B"/>
    <w:rsid w:val="00E97B53"/>
    <w:rsid w:val="00EF770C"/>
    <w:rsid w:val="00F04736"/>
    <w:rsid w:val="00F14362"/>
    <w:rsid w:val="00F5139E"/>
    <w:rsid w:val="00F65959"/>
    <w:rsid w:val="00F666C0"/>
    <w:rsid w:val="00F71DD1"/>
    <w:rsid w:val="00F85D63"/>
    <w:rsid w:val="00FA0CE7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17052747-429B-4914-AE02-A5A1A5972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D6361-63ED-4C53-BF2F-2BA3D60DD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57</TotalTime>
  <Pages>3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ika Malhotra</dc:creator>
  <cp:lastModifiedBy>ARUN LAWANIYA</cp:lastModifiedBy>
  <cp:revision>48</cp:revision>
  <cp:lastPrinted>2017-09-18T12:22:00Z</cp:lastPrinted>
  <dcterms:created xsi:type="dcterms:W3CDTF">2017-06-23T09:11:00Z</dcterms:created>
  <dcterms:modified xsi:type="dcterms:W3CDTF">2019-04-11T11:32:00Z</dcterms:modified>
</cp:coreProperties>
</file>